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61E1B" w14:textId="4BC89658" w:rsidR="00E022F0" w:rsidRDefault="00B644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43966C26" w:rsidR="00B64460" w:rsidRPr="00F66F3E" w:rsidRDefault="00F66F3E" w:rsidP="00B64460">
                            <w:pPr>
                              <w:spacing w:after="0"/>
                              <w:jc w:val="both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F66F3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Od 25.5. do 29.5.2026.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A99FB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" filled="f" stroked="f" strokeweight=".5pt">
                <v:textbox>
                  <w:txbxContent>
                    <w:p w14:paraId="19100D6D" w14:textId="43966C26" w:rsidR="00B64460" w:rsidRPr="00F66F3E" w:rsidRDefault="00F66F3E" w:rsidP="00B64460">
                      <w:pPr>
                        <w:spacing w:after="0"/>
                        <w:jc w:val="both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F66F3E">
                        <w:rPr>
                          <w:b/>
                          <w:bCs/>
                          <w:sz w:val="28"/>
                          <w:szCs w:val="28"/>
                        </w:rPr>
                        <w:t>Od 25.5. do 29.5.2026.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0A926565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FD37D4" id="Text Box 2" o:spid="_x0000_s1027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08MDw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3841C91" w14:textId="36D632FB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F66F3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SENDVIČ OD TUNE, ČAJ S LIMUNOM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E48DF16" w14:textId="5E0FA044" w:rsidR="007C2D3A" w:rsidRPr="006558BD" w:rsidRDefault="00F66F3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3,4,7</w:t>
                                  </w:r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52F0983A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F66F3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RIŽOTO OD LIGANJA, JUHA OD RAJČICE,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0B25ACD" w14:textId="12D79F1F" w:rsidR="007C2D3A" w:rsidRPr="006558BD" w:rsidRDefault="00F66F3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4,9,14</w:t>
                                  </w: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76F92B1F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F66F3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3659722" w14:textId="485028C8" w:rsidR="007C2D3A" w:rsidRPr="006558BD" w:rsidRDefault="00F66F3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0</w:t>
                                  </w:r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CC56C" id="_x0000_s1028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3841C91" w14:textId="36D632FB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F66F3E">
                              <w:rPr>
                                <w:rFonts w:asciiTheme="majorHAnsi" w:hAnsiTheme="majorHAnsi" w:cstheme="majorHAnsi"/>
                              </w:rPr>
                              <w:t xml:space="preserve"> SENDVIČ OD TUNE, ČAJ S LIMUNOM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E48DF16" w14:textId="5E0FA044" w:rsidR="007C2D3A" w:rsidRPr="006558BD" w:rsidRDefault="00F66F3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3,4,7</w:t>
                            </w:r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52F0983A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F66F3E">
                              <w:rPr>
                                <w:rFonts w:asciiTheme="majorHAnsi" w:hAnsiTheme="majorHAnsi" w:cstheme="majorHAnsi"/>
                              </w:rPr>
                              <w:t xml:space="preserve"> RIŽOTO OD LIGANJA, JUHA OD RAJČICE,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0B25ACD" w14:textId="12D79F1F" w:rsidR="007C2D3A" w:rsidRPr="006558BD" w:rsidRDefault="00F66F3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4,9,14</w:t>
                            </w: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76F92B1F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F66F3E">
                              <w:rPr>
                                <w:rFonts w:asciiTheme="majorHAnsi" w:hAnsiTheme="majorHAnsi" w:cstheme="majorHAnsi"/>
                              </w:rPr>
                              <w:t xml:space="preserve">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3659722" w14:textId="485028C8" w:rsidR="007C2D3A" w:rsidRPr="006558BD" w:rsidRDefault="00F66F3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0</w:t>
                            </w:r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00AF02A6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F66F3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SENDVIČ SA ŠUNKOM, SIROM,LIST ZELENE SALATE, JOGU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37507AE" w14:textId="3FB47E3F" w:rsidR="007C2D3A" w:rsidRPr="006558BD" w:rsidRDefault="00F66F3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3,7</w:t>
                                  </w:r>
                                </w:p>
                              </w:tc>
                            </w:tr>
                            <w:tr w:rsidR="007C2D3A" w:rsidRPr="006558BD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324C3ACF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F66F3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GRAH VARIVO ,RIČET, SUHO MESO, RAZNE VRSTE KRUH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BAC75F8" w14:textId="364DF407" w:rsidR="007C2D3A" w:rsidRPr="006558BD" w:rsidRDefault="00F66F3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9,10,13</w:t>
                                  </w:r>
                                </w:p>
                              </w:tc>
                            </w:tr>
                            <w:tr w:rsidR="007C2D3A" w:rsidRPr="006558BD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6BEDF22A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F66F3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DOMAĆI MUFFIN OD ČOKOLAD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E102FDA" w14:textId="5E34DCA8" w:rsidR="007C2D3A" w:rsidRPr="006558BD" w:rsidRDefault="00F66F3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3,7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9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00AF02A6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F66F3E">
                              <w:rPr>
                                <w:rFonts w:asciiTheme="majorHAnsi" w:hAnsiTheme="majorHAnsi" w:cstheme="majorHAnsi"/>
                              </w:rPr>
                              <w:t xml:space="preserve"> SENDVIČ SA ŠUNKOM, SIROM,LIST ZELENE SALATE, JOGUR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37507AE" w14:textId="3FB47E3F" w:rsidR="007C2D3A" w:rsidRPr="006558BD" w:rsidRDefault="00F66F3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3,7</w:t>
                            </w:r>
                          </w:p>
                        </w:tc>
                      </w:tr>
                      <w:tr w:rsidR="007C2D3A" w:rsidRPr="006558BD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324C3ACF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F66F3E">
                              <w:rPr>
                                <w:rFonts w:asciiTheme="majorHAnsi" w:hAnsiTheme="majorHAnsi" w:cstheme="majorHAnsi"/>
                              </w:rPr>
                              <w:t xml:space="preserve"> GRAH VARIVO ,RIČET, SUHO MESO, RAZNE VRSTE KRUH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BAC75F8" w14:textId="364DF407" w:rsidR="007C2D3A" w:rsidRPr="006558BD" w:rsidRDefault="00F66F3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9,10,13</w:t>
                            </w:r>
                          </w:p>
                        </w:tc>
                      </w:tr>
                      <w:tr w:rsidR="007C2D3A" w:rsidRPr="006558BD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6BEDF22A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F66F3E">
                              <w:rPr>
                                <w:rFonts w:asciiTheme="majorHAnsi" w:hAnsiTheme="majorHAnsi" w:cstheme="majorHAnsi"/>
                              </w:rPr>
                              <w:t xml:space="preserve"> DOMAĆI MUFFIN OD ČOKOLAD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E102FDA" w14:textId="5E34DCA8" w:rsidR="007C2D3A" w:rsidRPr="006558BD" w:rsidRDefault="00F66F3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3,7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1308C44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1C6586DF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F66F3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PECIVO,KUHANO REZANO JAJE, MASLAC,KRIŠKA RAJČICE, ČAJ S LIMUN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6F012AA" w14:textId="0016897B" w:rsidR="007C2D3A" w:rsidRPr="006558BD" w:rsidRDefault="00F66F3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3,7</w:t>
                                  </w:r>
                                </w:p>
                              </w:tc>
                            </w:tr>
                            <w:tr w:rsidR="007C2D3A" w:rsidRPr="006558BD" w14:paraId="18D2330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03D525B6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F66F3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PUNJENA PAPRIKA (PUREĆE MLJEVENO MESO),PIRE KRUMPIR, RAZNE VRSTE KRUH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C93AFF6" w14:textId="772E27F0" w:rsidR="007C2D3A" w:rsidRPr="006558BD" w:rsidRDefault="00F66F3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,9,10</w:t>
                                  </w:r>
                                </w:p>
                              </w:tc>
                            </w:tr>
                            <w:tr w:rsidR="007C2D3A" w:rsidRPr="006558BD" w14:paraId="46D447F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FD6CE3" w14:textId="1F09E2DD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F66F3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DOMAĆA ŠTRUDLA OD SIRA I TIKVIC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472145" w14:textId="486DD058" w:rsidR="007C2D3A" w:rsidRPr="006558BD" w:rsidRDefault="00F66F3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3,7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30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A5NDQ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1308C44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1C6586DF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F66F3E">
                              <w:rPr>
                                <w:rFonts w:asciiTheme="majorHAnsi" w:hAnsiTheme="majorHAnsi" w:cstheme="majorHAnsi"/>
                              </w:rPr>
                              <w:t xml:space="preserve"> PECIVO,KUHANO REZANO JAJE, MASLAC,KRIŠKA RAJČICE, ČAJ S LIMUN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6F012AA" w14:textId="0016897B" w:rsidR="007C2D3A" w:rsidRPr="006558BD" w:rsidRDefault="00F66F3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3,7</w:t>
                            </w:r>
                          </w:p>
                        </w:tc>
                      </w:tr>
                      <w:tr w:rsidR="007C2D3A" w:rsidRPr="006558BD" w14:paraId="18D2330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03D525B6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F66F3E">
                              <w:rPr>
                                <w:rFonts w:asciiTheme="majorHAnsi" w:hAnsiTheme="majorHAnsi" w:cstheme="majorHAnsi"/>
                              </w:rPr>
                              <w:t xml:space="preserve"> PUNJENA PAPRIKA (PUREĆE MLJEVENO MESO),PIRE KRUMPIR, RAZNE VRSTE KRUH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C93AFF6" w14:textId="772E27F0" w:rsidR="007C2D3A" w:rsidRPr="006558BD" w:rsidRDefault="00F66F3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7,9,10</w:t>
                            </w:r>
                          </w:p>
                        </w:tc>
                      </w:tr>
                      <w:tr w:rsidR="007C2D3A" w:rsidRPr="006558BD" w14:paraId="46D447F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FD6CE3" w14:textId="1F09E2DD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F66F3E">
                              <w:rPr>
                                <w:rFonts w:asciiTheme="majorHAnsi" w:hAnsiTheme="majorHAnsi" w:cstheme="majorHAnsi"/>
                              </w:rPr>
                              <w:t xml:space="preserve"> DOMAĆA ŠTRUDLA OD SIRA I TIKVIC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472145" w14:textId="486DD058" w:rsidR="007C2D3A" w:rsidRPr="006558BD" w:rsidRDefault="00F66F3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3,7</w:t>
                            </w:r>
                          </w:p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542302F2" w:rsidR="007C2D3A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F66F3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PECIVO, NAMAZ LINOLADA MLIJEKO,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6130C460" w:rsidR="007C2D3A" w:rsidRPr="006558BD" w:rsidRDefault="00F66F3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3,5,7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05250D7A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F66F3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PILEĆI FILE NARAVNI, TIJESTO,ZELENA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23A8B8A9" w:rsidR="007C2D3A" w:rsidRPr="006558BD" w:rsidRDefault="00F66F3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3,7,9,10</w:t>
                                  </w:r>
                                </w:p>
                              </w:tc>
                            </w:tr>
                            <w:tr w:rsidR="007C2D3A" w:rsidRPr="006558BD" w14:paraId="382E19D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498DC644" w:rsidR="007C2D3A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F66F3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DOMAĆI PUDING OD VANILIJ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18CFF7F0" w:rsidR="007C2D3A" w:rsidRPr="006558BD" w:rsidRDefault="00F66F3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1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Yfqs2g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542302F2" w:rsidR="007C2D3A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F66F3E">
                              <w:rPr>
                                <w:rFonts w:asciiTheme="majorHAnsi" w:hAnsiTheme="majorHAnsi" w:cstheme="majorHAnsi"/>
                              </w:rPr>
                              <w:t xml:space="preserve"> PECIVO, NAMAZ LINOLADA MLIJEKO,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6130C460" w:rsidR="007C2D3A" w:rsidRPr="006558BD" w:rsidRDefault="00F66F3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3,5,7</w:t>
                            </w:r>
                          </w:p>
                        </w:tc>
                      </w:tr>
                      <w:tr w:rsidR="007C2D3A" w:rsidRPr="006558BD" w14:paraId="61D74A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05250D7A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F66F3E">
                              <w:rPr>
                                <w:rFonts w:asciiTheme="majorHAnsi" w:hAnsiTheme="majorHAnsi" w:cstheme="majorHAnsi"/>
                              </w:rPr>
                              <w:t xml:space="preserve"> PILEĆI FILE NARAVNI, TIJESTO,ZELENA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23A8B8A9" w:rsidR="007C2D3A" w:rsidRPr="006558BD" w:rsidRDefault="00F66F3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3,7,9,10</w:t>
                            </w:r>
                          </w:p>
                        </w:tc>
                      </w:tr>
                      <w:tr w:rsidR="007C2D3A" w:rsidRPr="006558BD" w14:paraId="382E19D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498DC644" w:rsidR="007C2D3A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F66F3E">
                              <w:rPr>
                                <w:rFonts w:asciiTheme="majorHAnsi" w:hAnsiTheme="majorHAnsi" w:cstheme="majorHAnsi"/>
                              </w:rPr>
                              <w:t xml:space="preserve"> DOMAĆI PUDING OD VANILIJ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18CFF7F0" w:rsidR="007C2D3A" w:rsidRPr="006558BD" w:rsidRDefault="00F66F3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012DCDD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47A9FC06" w:rsidR="00D242E8" w:rsidRPr="006558BD" w:rsidRDefault="0086155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1</w:t>
                                  </w:r>
                                  <w:r w:rsidR="00F66F3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PIZZA POPAJ,ČAJ S LIMUNOM,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7F9D5AA8" w:rsidR="00D242E8" w:rsidRPr="006558BD" w:rsidRDefault="00F66F3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3,7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5A735F4A" w:rsidR="00D242E8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2</w:t>
                                  </w:r>
                                  <w:r w:rsidR="00F66F3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ŠPAGETE BOLONJEZ, MJEŠANA SALATA, PARMEZAN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30AE0B1E" w:rsidR="00D242E8" w:rsidRPr="006558BD" w:rsidRDefault="00F66F3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3,7,9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47B453E3" w:rsidR="00D242E8" w:rsidRPr="006558BD" w:rsidRDefault="0086155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obrok 3</w:t>
                                  </w:r>
                                  <w:r w:rsidR="00F66F3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DOMAĆA ZLEVANK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2B679B5F" w:rsidR="00D242E8" w:rsidRPr="006558BD" w:rsidRDefault="00F66F3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3,7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2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83sc5A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47A9FC06" w:rsidR="00D242E8" w:rsidRPr="006558BD" w:rsidRDefault="0086155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1</w:t>
                            </w:r>
                            <w:r w:rsidR="00F66F3E">
                              <w:rPr>
                                <w:rFonts w:asciiTheme="majorHAnsi" w:hAnsiTheme="majorHAnsi" w:cstheme="majorHAnsi"/>
                              </w:rPr>
                              <w:t xml:space="preserve"> PIZZA POPAJ,ČAJ S LIMUNOM,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7F9D5AA8" w:rsidR="00D242E8" w:rsidRPr="006558BD" w:rsidRDefault="00F66F3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3,7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5A735F4A" w:rsidR="00D242E8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2</w:t>
                            </w:r>
                            <w:r w:rsidR="00F66F3E">
                              <w:rPr>
                                <w:rFonts w:asciiTheme="majorHAnsi" w:hAnsiTheme="majorHAnsi" w:cstheme="majorHAnsi"/>
                              </w:rPr>
                              <w:t xml:space="preserve"> ŠPAGETE BOLONJEZ, MJEŠANA SALATA, PARMEZAN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30AE0B1E" w:rsidR="00D242E8" w:rsidRPr="006558BD" w:rsidRDefault="00F66F3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3,7,9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47B453E3" w:rsidR="00D242E8" w:rsidRPr="006558BD" w:rsidRDefault="0086155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obrok 3</w:t>
                            </w:r>
                            <w:r w:rsidR="00F66F3E">
                              <w:rPr>
                                <w:rFonts w:asciiTheme="majorHAnsi" w:hAnsiTheme="majorHAnsi" w:cstheme="majorHAnsi"/>
                              </w:rPr>
                              <w:t xml:space="preserve"> DOMAĆA ZLEVANK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2B679B5F" w:rsidR="00D242E8" w:rsidRPr="006558BD" w:rsidRDefault="00F66F3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3,7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F66F3E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F3D1E"/>
    <w:rsid w:val="00100270"/>
    <w:rsid w:val="00106D29"/>
    <w:rsid w:val="00106F9B"/>
    <w:rsid w:val="00123DA8"/>
    <w:rsid w:val="0012538F"/>
    <w:rsid w:val="00136795"/>
    <w:rsid w:val="001D5E41"/>
    <w:rsid w:val="00223CFC"/>
    <w:rsid w:val="00276384"/>
    <w:rsid w:val="002950BC"/>
    <w:rsid w:val="002A4AD4"/>
    <w:rsid w:val="00305B32"/>
    <w:rsid w:val="00316B18"/>
    <w:rsid w:val="003224C0"/>
    <w:rsid w:val="003F790E"/>
    <w:rsid w:val="004166CE"/>
    <w:rsid w:val="00427F13"/>
    <w:rsid w:val="00453237"/>
    <w:rsid w:val="00467D5B"/>
    <w:rsid w:val="0047559F"/>
    <w:rsid w:val="004B5C52"/>
    <w:rsid w:val="004C1CB8"/>
    <w:rsid w:val="004E2033"/>
    <w:rsid w:val="006300F5"/>
    <w:rsid w:val="006558BD"/>
    <w:rsid w:val="00682A4F"/>
    <w:rsid w:val="00684362"/>
    <w:rsid w:val="006F1EF2"/>
    <w:rsid w:val="007073F8"/>
    <w:rsid w:val="00774964"/>
    <w:rsid w:val="007B42C2"/>
    <w:rsid w:val="007C2D3A"/>
    <w:rsid w:val="007C5688"/>
    <w:rsid w:val="007E49C2"/>
    <w:rsid w:val="007F2DB2"/>
    <w:rsid w:val="007F395B"/>
    <w:rsid w:val="0085409B"/>
    <w:rsid w:val="0086155A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38B4"/>
    <w:rsid w:val="009E1126"/>
    <w:rsid w:val="00A00CE1"/>
    <w:rsid w:val="00A120A7"/>
    <w:rsid w:val="00A25837"/>
    <w:rsid w:val="00A43ECD"/>
    <w:rsid w:val="00A50FC2"/>
    <w:rsid w:val="00A52E85"/>
    <w:rsid w:val="00A80262"/>
    <w:rsid w:val="00A85013"/>
    <w:rsid w:val="00A866E1"/>
    <w:rsid w:val="00A95903"/>
    <w:rsid w:val="00AC386F"/>
    <w:rsid w:val="00AF6500"/>
    <w:rsid w:val="00B54CEC"/>
    <w:rsid w:val="00B5596B"/>
    <w:rsid w:val="00B64460"/>
    <w:rsid w:val="00B64BC7"/>
    <w:rsid w:val="00B765A3"/>
    <w:rsid w:val="00B80E41"/>
    <w:rsid w:val="00BD382E"/>
    <w:rsid w:val="00BD41C6"/>
    <w:rsid w:val="00BD47AA"/>
    <w:rsid w:val="00BE4F73"/>
    <w:rsid w:val="00BF1CFC"/>
    <w:rsid w:val="00C73B9F"/>
    <w:rsid w:val="00CC1C43"/>
    <w:rsid w:val="00CE19D0"/>
    <w:rsid w:val="00D01575"/>
    <w:rsid w:val="00D242E8"/>
    <w:rsid w:val="00D920DD"/>
    <w:rsid w:val="00DB30E2"/>
    <w:rsid w:val="00DC160D"/>
    <w:rsid w:val="00DD23AC"/>
    <w:rsid w:val="00DF3E56"/>
    <w:rsid w:val="00DF7FE3"/>
    <w:rsid w:val="00E022F0"/>
    <w:rsid w:val="00E3009F"/>
    <w:rsid w:val="00E3482E"/>
    <w:rsid w:val="00E656D8"/>
    <w:rsid w:val="00EC118C"/>
    <w:rsid w:val="00EC28BC"/>
    <w:rsid w:val="00ED4FA1"/>
    <w:rsid w:val="00EE20E0"/>
    <w:rsid w:val="00F00D97"/>
    <w:rsid w:val="00F077CA"/>
    <w:rsid w:val="00F5224B"/>
    <w:rsid w:val="00F66F3E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5F7775-A3DD-4B95-BDB1-AC5A876174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Mirjana Torer</cp:lastModifiedBy>
  <cp:revision>2</cp:revision>
  <cp:lastPrinted>2024-08-27T10:52:00Z</cp:lastPrinted>
  <dcterms:created xsi:type="dcterms:W3CDTF">2026-05-20T10:38:00Z</dcterms:created>
  <dcterms:modified xsi:type="dcterms:W3CDTF">2026-05-20T10:38:00Z</dcterms:modified>
</cp:coreProperties>
</file>